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Qatar</w:t>
      </w:r>
      <w:r>
        <w:t xml:space="preserve"> </w:t>
      </w:r>
      <w:r>
        <w:t xml:space="preserve">Doha</w:t>
      </w:r>
    </w:p>
    <w:bookmarkStart w:id="21" w:name="scholarship-application-letter"/>
    <w:p>
      <w:pPr>
        <w:pStyle w:val="Heading1"/>
      </w:pPr>
      <w:r>
        <w:t xml:space="preserve">SCHOLARSHIP APPLICATION LETTER</w:t>
      </w:r>
    </w:p>
    <w:bookmarkStart w:id="20" w:name="Xf31e625ec432491d8f376e54809a7b8ddb77c6c"/>
    <w:p>
      <w:pPr>
        <w:pStyle w:val="Heading2"/>
      </w:pPr>
      <w:r>
        <w:t xml:space="preserve">Marine Engineering Program at Qatar University, Doha</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Scholarship Committee</w:t>
      </w:r>
    </w:p>
    <w:p>
      <w:pPr>
        <w:pStyle w:val="BodyText"/>
      </w:pPr>
      <w:r>
        <w:t xml:space="preserve">Qatar University - College of Engineering</w:t>
      </w:r>
    </w:p>
    <w:p>
      <w:pPr>
        <w:pStyle w:val="BodyText"/>
      </w:pPr>
      <w:r>
        <w:t xml:space="preserve">Doha, Qatar</w:t>
      </w:r>
    </w:p>
    <w:bookmarkStart w:id="22" w:name="X8665f7e82cc9199f538c2b51dc0d26f69e594e6"/>
    <w:p>
      <w:pPr>
        <w:pStyle w:val="Heading3"/>
      </w:pPr>
      <w:r>
        <w:t xml:space="preserve">Subject: Scholarship Application for Marine Engineering Program in Qatar Doha</w:t>
      </w:r>
    </w:p>
    <w:bookmarkEnd w:id="22"/>
    <w:p>
      <w:pPr>
        <w:pStyle w:val="FirstParagraph"/>
      </w:pPr>
      <w:r>
        <w:t xml:space="preserve">Dear Scholarship Committee,</w:t>
      </w:r>
    </w:p>
    <w:p>
      <w:pPr>
        <w:pStyle w:val="BodyText"/>
      </w:pPr>
      <w:r>
        <w:t xml:space="preserve">With profound enthusiasm and unwavering commitment to maritime excellence, I am submitting this Scholarship Application Letter to formally apply for the prestigious Marine Engineering scholarship at Qatar University in Doha. As an aspiring Marine Engineer with a deep-rooted passion for sustainable maritime technology and Qatar's strategic vision for global shipping innovation, I believe this opportunity represents the pivotal convergence of my academic ambitions and Qatar's transformative role in the international maritime sector.</w:t>
      </w:r>
    </w:p>
    <w:p>
      <w:pPr>
        <w:pStyle w:val="BodyText"/>
      </w:pPr>
      <w:r>
        <w:t xml:space="preserve">My fascination with marine engineering began during my undergraduate studies in Mechanical Engineering at [Your University], where I specialized in fluid dynamics and propulsion systems. While completing a research project on energy-efficient hull designs, I recognized that the future of maritime transportation hinges on intelligent engineering solutions—particularly within rapidly developing port economies like those anchored by Qatar Doha. This realization crystallized during my internship at [Company Name] in Singapore, where I contributed to LNG-powered vessel optimization projects. Witnessing how cutting-edge marine engineering directly impacts global trade routes solidified my resolve to pursue advanced specialization in this field, with a specific focus on integrating renewable energy systems into maritime infrastructure.</w:t>
      </w:r>
    </w:p>
    <w:p>
      <w:pPr>
        <w:pStyle w:val="BodyText"/>
      </w:pPr>
      <w:r>
        <w:t xml:space="preserve">Qatar's strategic position as a maritime hub in the Persian Gulf makes Doha an unparalleled environment for Marine Engineer development. The nation's visionary investments—including the expansion of Hamad Port, the development of Qatar Gas's offshore LNG facilities, and partnerships with global shipping giants like MSC—demand a new generation of engineers who understand both technical complexity and regional operational needs. As I prepared my Scholarship Application Letter, I meticulously studied Qatar National Vision 2030's emphasis on diversifying economic growth beyond hydrocarbons. This aligns perfectly with my academic trajectory: I completed a thesis on "Decarbonization Strategies for Port Operations in Gulf States," which proposed AI-driven energy management systems to reduce carbon footprints at facilities like those in Doha's industrial zones. The scholarship would empower me to deepen this research within Qatar University's state-of-the-art Marine Engineering Lab, where faculty members are pioneering work on offshore wind integration and smart port technology.</w:t>
      </w:r>
    </w:p>
    <w:p>
      <w:pPr>
        <w:pStyle w:val="BodyText"/>
      </w:pPr>
      <w:r>
        <w:t xml:space="preserve">What sets Qatar Doha apart as my academic destination is its unique ecosystem. Unlike conventional maritime education centers, the university collaborates with Qatar Energy and the Ministry of Transport to deliver curriculum grounded in real-world Gulf industry challenges. For instance, the ongoing development of Al Thakira Port—intended to handle 2 million TEUs annually—requires engineers who grasp regional environmental constraints (like sandstorms and high salinity) alongside technological innovation. As a Marine Engineer candidate, I am eager to contribute to projects addressing these specific needs through my background in corrosion-resistant materials and wave-energy conversion systems. My proposed research on "Hybrid Power Systems for Port Tugboats in High-Temperature Environments" directly supports Qatar's sustainability goals while addressing local operational realities.</w:t>
      </w:r>
    </w:p>
    <w:p>
      <w:pPr>
        <w:pStyle w:val="BodyText"/>
      </w:pPr>
      <w:r>
        <w:t xml:space="preserve">Financial considerations are central to my Scholarship Application Letter. The cost of advanced engineering education at international institutions would be prohibitive without support, yet I am deeply committed to returning to Qatar upon graduation. My family has resided in Doha since 2010, and I have witnessed firsthand the nation's rapid transformation from a small coastal community into a global maritime crossroads. This personal connection fuels my desire to contribute meaningfully: I plan to join Qatar Marine Services or collaborate with the National Ports Authority to develop locally adaptable marine infrastructure. The scholarship would alleviate financial barriers, allowing me to fully immerse in hands-on training at the university's shipyard simulation center and participate in field studies along Doha Bay's evolving coastline.</w:t>
      </w:r>
    </w:p>
    <w:p>
      <w:pPr>
        <w:pStyle w:val="BodyText"/>
      </w:pPr>
      <w:r>
        <w:t xml:space="preserve">My academic record reflects this dedication: I graduated with honors (3.8/4.0 GPA) and earned departmental recognition for my work on waste heat recovery systems for marine engines. Beyond technical skills, I've cultivated leadership through organizing the [University] Maritime Innovation Club, where we hosted workshops on sustainable shipping with speakers from the International Chamber of Shipping. Most significantly, I completed a six-month externship at Qatar's Ministry of Transport's Marine Affairs Directorate—observing how policy decisions shape engineering requirements in Doha's strategic maritime corridors. This experience taught me that effective Marine Engineers must balance technical precision with socio-economic awareness—a principle I will carry into my scholarship studies.</w:t>
      </w:r>
    </w:p>
    <w:p>
      <w:pPr>
        <w:pStyle w:val="BodyText"/>
      </w:pPr>
      <w:r>
        <w:t xml:space="preserve">The University of Qatar's Department of Marine Engineering embodies the ideal learning environment for this mission. Its faculty includes Dr. Ahmed Al-Mohannadi, whose research on autonomous vessel navigation directly addresses emerging needs in Doha's smart port initiatives, and its partnerships with global institutions like the Maritime Industry Training Academy (MITA) ensure curriculum relevance. I am particularly excited to contribute to the "Qatar Blue Economy" project focused on sustainable aquaculture infrastructure—where marine engineering solutions can simultaneously support food security and coastal conservation. My technical skills in CFD modeling and Python-based system simulation align precisely with this program's research pillars.</w:t>
      </w:r>
    </w:p>
    <w:p>
      <w:pPr>
        <w:pStyle w:val="BodyText"/>
      </w:pPr>
      <w:r>
        <w:t xml:space="preserve">In conclusion, this scholarship represents far more than financial assistance; it is the catalyst for my contribution to Qatar Doha's maritime future. As a dedicated Marine Engineer-in-training, I am prepared to bring not only academic rigor but also cultural fluency and regional insight to your program. I have attached my resume, academic transcripts, and letters of recommendation detailing my technical competencies and commitment to Qatar's development trajectory. I welcome the opportunity to discuss how my research on renewable-powered marine logistics can support the nation's ambitious port expansion goals.</w:t>
      </w:r>
    </w:p>
    <w:p>
      <w:pPr>
        <w:pStyle w:val="BodyText"/>
      </w:pPr>
      <w:r>
        <w:t xml:space="preserve">Thank you for considering this Scholarship Application Letter. I eagerly anticipate the possibility of joining Qatar University in Doha—a city where engineering ingenuity meets a nation's transformative vision—and contributing to a maritime legacy that will define the Gulf's role in global trade for generations.</w:t>
      </w:r>
    </w:p>
    <w:p>
      <w:pPr>
        <w:pStyle w:val="BodyText"/>
      </w:pPr>
      <w:r>
        <w:t xml:space="preserve">Sincerely,</w:t>
      </w:r>
    </w:p>
    <w:p>
      <w:pPr>
        <w:pStyle w:val="BodyText"/>
      </w:pPr>
      <w:r>
        <w:t xml:space="preserve">[Your Full Name]</w:t>
      </w:r>
    </w:p>
    <w:p>
      <w:pPr>
        <w:pStyle w:val="BodyText"/>
      </w:pPr>
      <w:r>
        <w:t xml:space="preserve">Word Count: 8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ine Engineer in Qatar Doha</dc:title>
  <dc:creator/>
  <dc:language>en</dc:language>
  <cp:keywords/>
  <dcterms:created xsi:type="dcterms:W3CDTF">2026-07-21T01:56:03Z</dcterms:created>
  <dcterms:modified xsi:type="dcterms:W3CDTF">2026-07-21T01:56:03Z</dcterms:modified>
</cp:coreProperties>
</file>

<file path=docProps/custom.xml><?xml version="1.0" encoding="utf-8"?>
<Properties xmlns="http://schemas.openxmlformats.org/officeDocument/2006/custom-properties" xmlns:vt="http://schemas.openxmlformats.org/officeDocument/2006/docPropsVTypes"/>
</file>